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0C57EE" w14:textId="0F25B27E" w:rsidR="000B08A4" w:rsidRPr="00721844" w:rsidRDefault="00DA1AC7">
      <w:r w:rsidRPr="00721844">
        <w:rPr>
          <w:noProof/>
          <w:sz w:val="24"/>
          <w:szCs w:val="24"/>
        </w:rPr>
        <w:drawing>
          <wp:anchor distT="36576" distB="36576" distL="36576" distR="36576" simplePos="0" relativeHeight="251665408" behindDoc="0" locked="0" layoutInCell="1" allowOverlap="1" wp14:anchorId="6B14ED59" wp14:editId="1CE24F2B">
            <wp:simplePos x="0" y="0"/>
            <wp:positionH relativeFrom="margin">
              <wp:align>left</wp:align>
            </wp:positionH>
            <wp:positionV relativeFrom="paragraph">
              <wp:posOffset>-345440</wp:posOffset>
            </wp:positionV>
            <wp:extent cx="3371850" cy="664433"/>
            <wp:effectExtent l="0" t="0" r="0" b="254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6644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366B9">
        <w:rPr>
          <w:noProof/>
          <w:sz w:val="24"/>
          <w:szCs w:val="24"/>
        </w:rPr>
        <w:t xml:space="preserve"> </w:t>
      </w:r>
    </w:p>
    <w:p w14:paraId="4E960AB2" w14:textId="77777777" w:rsidR="00D52103" w:rsidRDefault="00D52103" w:rsidP="00527D07">
      <w:pPr>
        <w:spacing w:after="0"/>
        <w:jc w:val="center"/>
        <w:rPr>
          <w:b/>
          <w:sz w:val="30"/>
          <w:szCs w:val="30"/>
        </w:rPr>
      </w:pPr>
    </w:p>
    <w:p w14:paraId="6D252235" w14:textId="4F9F0B05" w:rsidR="00D52103" w:rsidRDefault="000C03B9" w:rsidP="000C03B9">
      <w:pPr>
        <w:spacing w:after="0"/>
        <w:rPr>
          <w:b/>
          <w:sz w:val="30"/>
          <w:szCs w:val="30"/>
        </w:rPr>
      </w:pPr>
      <w:r w:rsidRPr="000C03B9">
        <w:rPr>
          <w:b/>
          <w:sz w:val="30"/>
          <w:szCs w:val="30"/>
        </w:rPr>
        <w:t xml:space="preserve">AUCH </w:t>
      </w:r>
      <w:r w:rsidR="00A04B7F">
        <w:rPr>
          <w:b/>
          <w:sz w:val="30"/>
          <w:szCs w:val="30"/>
        </w:rPr>
        <w:t>COO Peer Group</w:t>
      </w:r>
      <w:r w:rsidR="000D784A">
        <w:rPr>
          <w:b/>
          <w:sz w:val="30"/>
          <w:szCs w:val="30"/>
        </w:rPr>
        <w:t xml:space="preserve"> </w:t>
      </w:r>
      <w:r>
        <w:rPr>
          <w:b/>
          <w:sz w:val="30"/>
          <w:szCs w:val="30"/>
        </w:rPr>
        <w:t>Meeting</w:t>
      </w:r>
    </w:p>
    <w:p w14:paraId="449E3966" w14:textId="579B7366" w:rsidR="006E1650" w:rsidRDefault="000C03B9" w:rsidP="000C03B9">
      <w:pPr>
        <w:spacing w:after="0"/>
        <w:rPr>
          <w:sz w:val="24"/>
          <w:szCs w:val="24"/>
        </w:rPr>
      </w:pPr>
      <w:r>
        <w:rPr>
          <w:sz w:val="24"/>
          <w:szCs w:val="24"/>
        </w:rPr>
        <w:t>Date:</w:t>
      </w:r>
      <w:r w:rsidR="00721844">
        <w:rPr>
          <w:sz w:val="24"/>
          <w:szCs w:val="24"/>
        </w:rPr>
        <w:t xml:space="preserve"> </w:t>
      </w:r>
      <w:r w:rsidR="00D515E7">
        <w:rPr>
          <w:sz w:val="24"/>
          <w:szCs w:val="24"/>
        </w:rPr>
        <w:t xml:space="preserve">Thursday </w:t>
      </w:r>
      <w:r w:rsidR="00817149">
        <w:rPr>
          <w:sz w:val="24"/>
          <w:szCs w:val="24"/>
        </w:rPr>
        <w:t>May 5th</w:t>
      </w:r>
      <w:r w:rsidR="00055878">
        <w:rPr>
          <w:sz w:val="24"/>
          <w:szCs w:val="24"/>
        </w:rPr>
        <w:t>, 202</w:t>
      </w:r>
      <w:r w:rsidR="00573BEC">
        <w:rPr>
          <w:sz w:val="24"/>
          <w:szCs w:val="24"/>
        </w:rPr>
        <w:t>2</w:t>
      </w:r>
    </w:p>
    <w:p w14:paraId="050CD87F" w14:textId="441C023F" w:rsidR="000C03B9" w:rsidRDefault="000C03B9" w:rsidP="000C03B9">
      <w:pPr>
        <w:spacing w:after="0"/>
        <w:rPr>
          <w:sz w:val="24"/>
          <w:szCs w:val="24"/>
        </w:rPr>
      </w:pPr>
      <w:r>
        <w:rPr>
          <w:sz w:val="24"/>
          <w:szCs w:val="24"/>
        </w:rPr>
        <w:t>Time:</w:t>
      </w:r>
      <w:r w:rsidR="00721844">
        <w:rPr>
          <w:sz w:val="24"/>
          <w:szCs w:val="24"/>
        </w:rPr>
        <w:t xml:space="preserve"> </w:t>
      </w:r>
      <w:r w:rsidR="0003426F">
        <w:rPr>
          <w:sz w:val="24"/>
          <w:szCs w:val="24"/>
        </w:rPr>
        <w:t>12</w:t>
      </w:r>
      <w:r w:rsidR="00055878">
        <w:rPr>
          <w:sz w:val="24"/>
          <w:szCs w:val="24"/>
        </w:rPr>
        <w:t>:00</w:t>
      </w:r>
      <w:r w:rsidR="0003426F">
        <w:rPr>
          <w:sz w:val="24"/>
          <w:szCs w:val="24"/>
        </w:rPr>
        <w:t xml:space="preserve"> </w:t>
      </w:r>
      <w:r w:rsidR="00055878">
        <w:rPr>
          <w:sz w:val="24"/>
          <w:szCs w:val="24"/>
        </w:rPr>
        <w:t>pm-</w:t>
      </w:r>
      <w:r w:rsidR="0003426F">
        <w:rPr>
          <w:sz w:val="24"/>
          <w:szCs w:val="24"/>
        </w:rPr>
        <w:t>1</w:t>
      </w:r>
      <w:r w:rsidR="00055878">
        <w:rPr>
          <w:sz w:val="24"/>
          <w:szCs w:val="24"/>
        </w:rPr>
        <w:t>:00pm</w:t>
      </w:r>
    </w:p>
    <w:p w14:paraId="32DFFD20" w14:textId="605F1AB0" w:rsidR="0003426F" w:rsidRDefault="000C03B9" w:rsidP="0003426F">
      <w:pPr>
        <w:spacing w:after="0"/>
        <w:rPr>
          <w:sz w:val="24"/>
          <w:szCs w:val="24"/>
        </w:rPr>
      </w:pPr>
      <w:r>
        <w:rPr>
          <w:sz w:val="24"/>
          <w:szCs w:val="24"/>
        </w:rPr>
        <w:t>Location</w:t>
      </w:r>
      <w:r w:rsidR="00721844">
        <w:rPr>
          <w:sz w:val="24"/>
          <w:szCs w:val="24"/>
        </w:rPr>
        <w:t xml:space="preserve"> Virtual by Zoom</w:t>
      </w:r>
    </w:p>
    <w:p w14:paraId="3B8FC58D" w14:textId="46DE66B0" w:rsidR="00E02BD4" w:rsidRPr="0003426F" w:rsidRDefault="00576007" w:rsidP="0003426F">
      <w:pPr>
        <w:spacing w:after="0"/>
        <w:rPr>
          <w:sz w:val="24"/>
          <w:szCs w:val="24"/>
        </w:rPr>
      </w:pPr>
      <w:hyperlink r:id="rId12" w:history="1">
        <w:r w:rsidR="00E02BD4">
          <w:rPr>
            <w:rStyle w:val="Hyperlink"/>
          </w:rPr>
          <w:t>https://auch-org.zoom.us/j/99176497731?pwd=SUJoS3FJMVM3UVNOL01naXQ3Q0F1Zz09</w:t>
        </w:r>
      </w:hyperlink>
    </w:p>
    <w:p w14:paraId="1EA41743" w14:textId="77777777" w:rsidR="006E1650" w:rsidRDefault="000C03B9" w:rsidP="006E1650">
      <w:pPr>
        <w:rPr>
          <w:b/>
          <w:sz w:val="28"/>
          <w:szCs w:val="28"/>
        </w:rPr>
      </w:pPr>
      <w:r>
        <w:rPr>
          <w:b/>
          <w:sz w:val="28"/>
          <w:szCs w:val="28"/>
        </w:rPr>
        <w:t>Topic</w:t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  <w:t>Presenter</w:t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  <w:t>Time Allotted</w:t>
      </w:r>
    </w:p>
    <w:p w14:paraId="0B13BECD" w14:textId="6CD1E9F0" w:rsidR="0003426F" w:rsidRPr="00C879F3" w:rsidRDefault="000C03B9" w:rsidP="006E1650">
      <w:r w:rsidRPr="00C879F3">
        <w:t>Welcome and Introductions</w:t>
      </w:r>
      <w:r w:rsidRPr="00C879F3">
        <w:tab/>
      </w:r>
      <w:r w:rsidRPr="00C879F3">
        <w:tab/>
      </w:r>
      <w:r w:rsidR="0003426F">
        <w:t>Shlisa Hughes</w:t>
      </w:r>
      <w:r w:rsidR="0003426F">
        <w:tab/>
      </w:r>
      <w:r w:rsidRPr="00C879F3">
        <w:tab/>
      </w:r>
      <w:r w:rsidR="00A04B7F" w:rsidRPr="00C879F3">
        <w:tab/>
      </w:r>
      <w:r w:rsidR="00A04B7F">
        <w:t xml:space="preserve"> </w:t>
      </w:r>
      <w:r w:rsidR="00A04B7F">
        <w:tab/>
      </w:r>
      <w:r w:rsidRPr="00C879F3">
        <w:t xml:space="preserve"> 5 min. </w:t>
      </w:r>
    </w:p>
    <w:p w14:paraId="329AF594" w14:textId="6B2129E3" w:rsidR="000C03B9" w:rsidRPr="0003426F" w:rsidRDefault="00A04B7F" w:rsidP="00A04B7F">
      <w:pPr>
        <w:spacing w:after="0"/>
        <w:rPr>
          <w:szCs w:val="28"/>
        </w:rPr>
      </w:pPr>
      <w:r w:rsidRPr="0003426F">
        <w:rPr>
          <w:rFonts w:eastAsiaTheme="majorEastAsia" w:cstheme="minorHAnsi"/>
          <w:kern w:val="24"/>
          <w:position w:val="1"/>
        </w:rPr>
        <w:t xml:space="preserve">AUCH Updates </w:t>
      </w:r>
      <w:r w:rsidRPr="0003426F">
        <w:rPr>
          <w:rFonts w:eastAsiaTheme="majorEastAsia" w:cstheme="minorHAnsi"/>
          <w:kern w:val="24"/>
          <w:position w:val="1"/>
        </w:rPr>
        <w:tab/>
      </w:r>
      <w:r w:rsidRPr="0003426F">
        <w:rPr>
          <w:rFonts w:eastAsiaTheme="majorEastAsia" w:cstheme="minorHAnsi"/>
          <w:kern w:val="24"/>
          <w:position w:val="1"/>
        </w:rPr>
        <w:tab/>
      </w:r>
      <w:r w:rsidRPr="0003426F">
        <w:rPr>
          <w:rFonts w:eastAsiaTheme="majorEastAsia" w:cstheme="minorHAnsi"/>
          <w:kern w:val="24"/>
          <w:position w:val="1"/>
        </w:rPr>
        <w:tab/>
      </w:r>
      <w:r w:rsidR="00C879F3" w:rsidRPr="0003426F">
        <w:tab/>
      </w:r>
      <w:r w:rsidR="0003426F" w:rsidRPr="0003426F">
        <w:rPr>
          <w:szCs w:val="28"/>
        </w:rPr>
        <w:t>Shlisa Hug</w:t>
      </w:r>
      <w:r w:rsidR="0003426F">
        <w:rPr>
          <w:szCs w:val="28"/>
        </w:rPr>
        <w:t>hes</w:t>
      </w:r>
      <w:r w:rsidR="00721844" w:rsidRPr="0003426F">
        <w:rPr>
          <w:szCs w:val="28"/>
        </w:rPr>
        <w:tab/>
      </w:r>
      <w:r w:rsidR="000C03B9" w:rsidRPr="0003426F">
        <w:rPr>
          <w:szCs w:val="28"/>
        </w:rPr>
        <w:tab/>
      </w:r>
      <w:r w:rsidR="000C03B9" w:rsidRPr="0003426F">
        <w:rPr>
          <w:szCs w:val="28"/>
        </w:rPr>
        <w:tab/>
      </w:r>
      <w:r w:rsidR="000C03B9" w:rsidRPr="0003426F">
        <w:rPr>
          <w:szCs w:val="28"/>
        </w:rPr>
        <w:tab/>
      </w:r>
      <w:r w:rsidR="00F96A84">
        <w:rPr>
          <w:szCs w:val="28"/>
        </w:rPr>
        <w:t>15</w:t>
      </w:r>
      <w:r w:rsidR="00C879F3" w:rsidRPr="0003426F">
        <w:rPr>
          <w:szCs w:val="28"/>
        </w:rPr>
        <w:t xml:space="preserve"> </w:t>
      </w:r>
      <w:r w:rsidR="000C03B9" w:rsidRPr="0003426F">
        <w:rPr>
          <w:szCs w:val="28"/>
        </w:rPr>
        <w:t>min.</w:t>
      </w:r>
    </w:p>
    <w:p w14:paraId="3C30FD41" w14:textId="04EE45FC" w:rsidR="00A04B7F" w:rsidRDefault="00A04B7F" w:rsidP="00A04B7F">
      <w:pPr>
        <w:pStyle w:val="paragraph"/>
        <w:numPr>
          <w:ilvl w:val="0"/>
          <w:numId w:val="5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A04B7F">
        <w:rPr>
          <w:rStyle w:val="normaltextrun"/>
          <w:rFonts w:ascii="Calibri" w:hAnsi="Calibri" w:cs="Calibri"/>
          <w:sz w:val="22"/>
          <w:szCs w:val="22"/>
        </w:rPr>
        <w:t>Upcoming Trainings/Events    </w:t>
      </w:r>
    </w:p>
    <w:p w14:paraId="489A0654" w14:textId="77777777" w:rsidR="00734FEF" w:rsidRPr="00A366B9" w:rsidRDefault="00734FEF" w:rsidP="00734FEF">
      <w:pPr>
        <w:pStyle w:val="paragraph"/>
        <w:numPr>
          <w:ilvl w:val="1"/>
          <w:numId w:val="5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A366B9">
        <w:rPr>
          <w:rStyle w:val="normaltextrun"/>
          <w:rFonts w:asciiTheme="minorHAnsi" w:hAnsiTheme="minorHAnsi" w:cstheme="minorHAnsi"/>
          <w:sz w:val="22"/>
          <w:szCs w:val="22"/>
        </w:rPr>
        <w:t>Billing Boot Camp In-Person: May 16</w:t>
      </w:r>
      <w:r w:rsidRPr="00A366B9">
        <w:rPr>
          <w:rStyle w:val="normaltextrun"/>
          <w:rFonts w:asciiTheme="minorHAnsi" w:hAnsiTheme="minorHAnsi" w:cstheme="minorHAnsi"/>
          <w:sz w:val="22"/>
          <w:szCs w:val="22"/>
          <w:vertAlign w:val="superscript"/>
        </w:rPr>
        <w:t>th</w:t>
      </w:r>
      <w:r w:rsidRPr="00A366B9">
        <w:rPr>
          <w:rStyle w:val="normaltextrun"/>
          <w:rFonts w:asciiTheme="minorHAnsi" w:hAnsiTheme="minorHAnsi" w:cstheme="minorHAnsi"/>
          <w:sz w:val="22"/>
          <w:szCs w:val="22"/>
        </w:rPr>
        <w:t>and 17</w:t>
      </w:r>
      <w:r w:rsidRPr="00A366B9">
        <w:rPr>
          <w:rStyle w:val="normaltextrun"/>
          <w:rFonts w:asciiTheme="minorHAnsi" w:hAnsiTheme="minorHAnsi" w:cstheme="minorHAnsi"/>
          <w:sz w:val="22"/>
          <w:szCs w:val="22"/>
          <w:vertAlign w:val="superscript"/>
        </w:rPr>
        <w:t>th</w:t>
      </w:r>
      <w:r w:rsidRPr="00A366B9">
        <w:rPr>
          <w:rStyle w:val="normaltextrun"/>
          <w:rFonts w:asciiTheme="minorHAnsi" w:hAnsiTheme="minorHAnsi" w:cstheme="minorHAnsi"/>
          <w:sz w:val="22"/>
          <w:szCs w:val="22"/>
        </w:rPr>
        <w:t xml:space="preserve"> </w:t>
      </w:r>
    </w:p>
    <w:p w14:paraId="10C419FD" w14:textId="7EECF061" w:rsidR="00734FEF" w:rsidRDefault="00734FEF" w:rsidP="00734FEF">
      <w:pPr>
        <w:pStyle w:val="paragraph"/>
        <w:numPr>
          <w:ilvl w:val="1"/>
          <w:numId w:val="5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A366B9">
        <w:rPr>
          <w:rStyle w:val="normaltextrun"/>
          <w:rFonts w:asciiTheme="minorHAnsi" w:hAnsiTheme="minorHAnsi" w:cstheme="minorHAnsi"/>
          <w:sz w:val="22"/>
          <w:szCs w:val="22"/>
        </w:rPr>
        <w:t>Triannual meeting May 19</w:t>
      </w:r>
      <w:r w:rsidRPr="00A366B9">
        <w:rPr>
          <w:rStyle w:val="normaltextrun"/>
          <w:rFonts w:asciiTheme="minorHAnsi" w:hAnsiTheme="minorHAnsi" w:cstheme="minorHAnsi"/>
          <w:sz w:val="22"/>
          <w:szCs w:val="22"/>
          <w:vertAlign w:val="superscript"/>
        </w:rPr>
        <w:t>th</w:t>
      </w:r>
      <w:r w:rsidRPr="00A366B9">
        <w:rPr>
          <w:rStyle w:val="normaltextrun"/>
          <w:rFonts w:asciiTheme="minorHAnsi" w:hAnsiTheme="minorHAnsi" w:cstheme="minorHAnsi"/>
          <w:sz w:val="22"/>
          <w:szCs w:val="22"/>
        </w:rPr>
        <w:t xml:space="preserve"> </w:t>
      </w:r>
    </w:p>
    <w:p w14:paraId="62CEA73C" w14:textId="0857AF1E" w:rsidR="005E2433" w:rsidRPr="005E2433" w:rsidRDefault="005E2433" w:rsidP="005E2433">
      <w:pPr>
        <w:pStyle w:val="paragraph"/>
        <w:numPr>
          <w:ilvl w:val="2"/>
          <w:numId w:val="5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  <w:lang w:val="es-ES"/>
        </w:rPr>
      </w:pPr>
      <w:r w:rsidRPr="005E2433">
        <w:rPr>
          <w:rStyle w:val="normaltextrun"/>
          <w:rFonts w:asciiTheme="minorHAnsi" w:hAnsiTheme="minorHAnsi" w:cstheme="minorHAnsi"/>
          <w:sz w:val="22"/>
          <w:szCs w:val="22"/>
          <w:lang w:val="es-ES"/>
        </w:rPr>
        <w:t>Araza APO and Fin/</w:t>
      </w:r>
      <w:r>
        <w:rPr>
          <w:rStyle w:val="normaltextrun"/>
          <w:rFonts w:asciiTheme="minorHAnsi" w:hAnsiTheme="minorHAnsi" w:cstheme="minorHAnsi"/>
          <w:sz w:val="22"/>
          <w:szCs w:val="22"/>
          <w:lang w:val="es-ES"/>
        </w:rPr>
        <w:t>Ops</w:t>
      </w:r>
    </w:p>
    <w:p w14:paraId="3309ED71" w14:textId="39E0BF69" w:rsidR="005346B4" w:rsidRPr="00A366B9" w:rsidRDefault="00D26071" w:rsidP="00A03B87">
      <w:pPr>
        <w:pStyle w:val="paragraph"/>
        <w:numPr>
          <w:ilvl w:val="1"/>
          <w:numId w:val="5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A366B9">
        <w:rPr>
          <w:rFonts w:asciiTheme="minorHAnsi" w:hAnsiTheme="minorHAnsi" w:cstheme="minorHAnsi"/>
          <w:color w:val="4A4A4A"/>
          <w:sz w:val="22"/>
          <w:szCs w:val="22"/>
          <w:shd w:val="clear" w:color="auto" w:fill="FFFFFF"/>
        </w:rPr>
        <w:t>Business Continuity Planning</w:t>
      </w:r>
      <w:r w:rsidR="00723462">
        <w:rPr>
          <w:rFonts w:asciiTheme="minorHAnsi" w:hAnsiTheme="minorHAnsi" w:cstheme="minorHAnsi"/>
          <w:color w:val="4A4A4A"/>
          <w:sz w:val="22"/>
          <w:szCs w:val="22"/>
          <w:shd w:val="clear" w:color="auto" w:fill="FFFFFF"/>
        </w:rPr>
        <w:t xml:space="preserve"> May 17</w:t>
      </w:r>
      <w:r w:rsidR="00723462" w:rsidRPr="00723462">
        <w:rPr>
          <w:rFonts w:asciiTheme="minorHAnsi" w:hAnsiTheme="minorHAnsi" w:cstheme="minorHAnsi"/>
          <w:color w:val="4A4A4A"/>
          <w:sz w:val="22"/>
          <w:szCs w:val="22"/>
          <w:shd w:val="clear" w:color="auto" w:fill="FFFFFF"/>
          <w:vertAlign w:val="superscript"/>
        </w:rPr>
        <w:t>th</w:t>
      </w:r>
      <w:r w:rsidR="00723462">
        <w:rPr>
          <w:rFonts w:asciiTheme="minorHAnsi" w:hAnsiTheme="minorHAnsi" w:cstheme="minorHAnsi"/>
          <w:color w:val="4A4A4A"/>
          <w:sz w:val="22"/>
          <w:szCs w:val="22"/>
          <w:shd w:val="clear" w:color="auto" w:fill="FFFFFF"/>
        </w:rPr>
        <w:t xml:space="preserve"> </w:t>
      </w:r>
    </w:p>
    <w:p w14:paraId="1CD5284F" w14:textId="3EF7B9DA" w:rsidR="006739B7" w:rsidRPr="00F13169" w:rsidRDefault="2B667C6B" w:rsidP="2B667C6B">
      <w:pPr>
        <w:pStyle w:val="paragraph"/>
        <w:numPr>
          <w:ilvl w:val="1"/>
          <w:numId w:val="5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  <w:lang w:val="fr-FR"/>
        </w:rPr>
      </w:pPr>
      <w:r w:rsidRPr="2B667C6B">
        <w:rPr>
          <w:rStyle w:val="normaltextrun"/>
          <w:rFonts w:asciiTheme="minorHAnsi" w:hAnsiTheme="minorHAnsi" w:cstheme="minorBidi"/>
          <w:sz w:val="22"/>
          <w:szCs w:val="22"/>
          <w:lang w:val="fr-FR"/>
        </w:rPr>
        <w:t xml:space="preserve">Workplace Violence De-escalation Techniques June 21st </w:t>
      </w:r>
    </w:p>
    <w:p w14:paraId="19D4E3BF" w14:textId="1E586E79" w:rsidR="00B151DE" w:rsidRPr="00A366B9" w:rsidRDefault="00B151DE" w:rsidP="00734FEF">
      <w:pPr>
        <w:pStyle w:val="paragraph"/>
        <w:numPr>
          <w:ilvl w:val="1"/>
          <w:numId w:val="5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A366B9">
        <w:rPr>
          <w:rStyle w:val="normaltextrun"/>
          <w:rFonts w:asciiTheme="minorHAnsi" w:hAnsiTheme="minorHAnsi" w:cstheme="minorHAnsi"/>
          <w:sz w:val="22"/>
          <w:szCs w:val="22"/>
        </w:rPr>
        <w:t xml:space="preserve">EMDR Training </w:t>
      </w:r>
    </w:p>
    <w:p w14:paraId="1731D21B" w14:textId="56BBCD48" w:rsidR="00B151DE" w:rsidRDefault="00B151DE" w:rsidP="00B151DE">
      <w:pPr>
        <w:pStyle w:val="paragraph"/>
        <w:numPr>
          <w:ilvl w:val="2"/>
          <w:numId w:val="5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A366B9">
        <w:rPr>
          <w:rStyle w:val="normaltextrun"/>
          <w:rFonts w:asciiTheme="minorHAnsi" w:hAnsiTheme="minorHAnsi" w:cstheme="minorHAnsi"/>
          <w:sz w:val="22"/>
          <w:szCs w:val="22"/>
        </w:rPr>
        <w:t>Session 2 In-Person:  July 28</w:t>
      </w:r>
      <w:r w:rsidRPr="00A366B9">
        <w:rPr>
          <w:rStyle w:val="normaltextrun"/>
          <w:rFonts w:asciiTheme="minorHAnsi" w:hAnsiTheme="minorHAnsi" w:cstheme="minorHAnsi"/>
          <w:sz w:val="22"/>
          <w:szCs w:val="22"/>
          <w:vertAlign w:val="superscript"/>
        </w:rPr>
        <w:t>th</w:t>
      </w:r>
      <w:r w:rsidRPr="00A366B9">
        <w:rPr>
          <w:rStyle w:val="normaltextrun"/>
          <w:rFonts w:asciiTheme="minorHAnsi" w:hAnsiTheme="minorHAnsi" w:cstheme="minorHAnsi"/>
          <w:sz w:val="22"/>
          <w:szCs w:val="22"/>
        </w:rPr>
        <w:t>, 29</w:t>
      </w:r>
      <w:r w:rsidRPr="00A366B9">
        <w:rPr>
          <w:rStyle w:val="normaltextrun"/>
          <w:rFonts w:asciiTheme="minorHAnsi" w:hAnsiTheme="minorHAnsi" w:cstheme="minorHAnsi"/>
          <w:sz w:val="22"/>
          <w:szCs w:val="22"/>
          <w:vertAlign w:val="superscript"/>
        </w:rPr>
        <w:t>th</w:t>
      </w:r>
      <w:r w:rsidRPr="00A366B9">
        <w:rPr>
          <w:rStyle w:val="normaltextrun"/>
          <w:rFonts w:asciiTheme="minorHAnsi" w:hAnsiTheme="minorHAnsi" w:cstheme="minorHAnsi"/>
          <w:sz w:val="22"/>
          <w:szCs w:val="22"/>
        </w:rPr>
        <w:t>, and 30</w:t>
      </w:r>
      <w:r w:rsidRPr="00A366B9">
        <w:rPr>
          <w:rStyle w:val="normaltextrun"/>
          <w:rFonts w:asciiTheme="minorHAnsi" w:hAnsiTheme="minorHAnsi" w:cstheme="minorHAnsi"/>
          <w:sz w:val="22"/>
          <w:szCs w:val="22"/>
          <w:vertAlign w:val="superscript"/>
        </w:rPr>
        <w:t>th</w:t>
      </w:r>
      <w:r w:rsidRPr="00A366B9">
        <w:rPr>
          <w:rStyle w:val="normaltextrun"/>
          <w:rFonts w:asciiTheme="minorHAnsi" w:hAnsiTheme="minorHAnsi" w:cstheme="minorHAnsi"/>
          <w:sz w:val="22"/>
          <w:szCs w:val="22"/>
        </w:rPr>
        <w:t xml:space="preserve"> </w:t>
      </w:r>
    </w:p>
    <w:p w14:paraId="1E5EFCBB" w14:textId="79607E83" w:rsidR="00447A6A" w:rsidRPr="00AE004A" w:rsidRDefault="00447A6A" w:rsidP="00B151D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14:paraId="7DCBF1D3" w14:textId="19177BA1" w:rsidR="000C03B9" w:rsidRDefault="000C03B9" w:rsidP="006E1650">
      <w:pPr>
        <w:rPr>
          <w:szCs w:val="28"/>
        </w:rPr>
      </w:pPr>
      <w:r>
        <w:rPr>
          <w:szCs w:val="28"/>
        </w:rPr>
        <w:t>Roundtable Discussion</w:t>
      </w:r>
      <w:r>
        <w:rPr>
          <w:szCs w:val="28"/>
        </w:rPr>
        <w:tab/>
      </w:r>
      <w:r>
        <w:rPr>
          <w:szCs w:val="28"/>
        </w:rPr>
        <w:tab/>
      </w:r>
      <w:r>
        <w:rPr>
          <w:szCs w:val="28"/>
        </w:rPr>
        <w:tab/>
      </w:r>
      <w:r w:rsidR="00721844">
        <w:rPr>
          <w:szCs w:val="28"/>
        </w:rPr>
        <w:t xml:space="preserve"> </w:t>
      </w:r>
      <w:r w:rsidR="00721844">
        <w:rPr>
          <w:szCs w:val="28"/>
        </w:rPr>
        <w:tab/>
      </w:r>
      <w:r>
        <w:rPr>
          <w:szCs w:val="28"/>
        </w:rPr>
        <w:tab/>
      </w:r>
      <w:r>
        <w:rPr>
          <w:szCs w:val="28"/>
        </w:rPr>
        <w:tab/>
      </w:r>
      <w:r>
        <w:rPr>
          <w:szCs w:val="28"/>
        </w:rPr>
        <w:tab/>
      </w:r>
      <w:r>
        <w:rPr>
          <w:szCs w:val="28"/>
        </w:rPr>
        <w:tab/>
      </w:r>
      <w:r w:rsidR="00CD3ED3">
        <w:rPr>
          <w:szCs w:val="28"/>
        </w:rPr>
        <w:t>35</w:t>
      </w:r>
      <w:r>
        <w:rPr>
          <w:szCs w:val="28"/>
        </w:rPr>
        <w:t xml:space="preserve"> min.</w:t>
      </w:r>
    </w:p>
    <w:p w14:paraId="14091B4C" w14:textId="06BB1038" w:rsidR="000C03B9" w:rsidRDefault="00DF7687" w:rsidP="000C03B9">
      <w:pPr>
        <w:pStyle w:val="ListParagraph"/>
        <w:numPr>
          <w:ilvl w:val="0"/>
          <w:numId w:val="2"/>
        </w:numPr>
        <w:rPr>
          <w:szCs w:val="28"/>
        </w:rPr>
      </w:pPr>
      <w:r>
        <w:rPr>
          <w:szCs w:val="28"/>
        </w:rPr>
        <w:t>COVID-19 Updates</w:t>
      </w:r>
      <w:r w:rsidR="0003426F">
        <w:rPr>
          <w:szCs w:val="28"/>
        </w:rPr>
        <w:t xml:space="preserve"> </w:t>
      </w:r>
    </w:p>
    <w:p w14:paraId="1A2C8643" w14:textId="2A500F32" w:rsidR="00AF6B99" w:rsidRPr="00721844" w:rsidRDefault="00734FEF" w:rsidP="00AF6B99">
      <w:pPr>
        <w:pStyle w:val="ListParagraph"/>
        <w:numPr>
          <w:ilvl w:val="1"/>
          <w:numId w:val="2"/>
        </w:numPr>
        <w:rPr>
          <w:szCs w:val="28"/>
        </w:rPr>
      </w:pPr>
      <w:r>
        <w:rPr>
          <w:szCs w:val="28"/>
        </w:rPr>
        <w:t xml:space="preserve">HRSA </w:t>
      </w:r>
      <w:r w:rsidR="003F0C1F">
        <w:rPr>
          <w:szCs w:val="28"/>
        </w:rPr>
        <w:t>COVID-19 Community- Vaccine, Testing, and Mask supplies</w:t>
      </w:r>
    </w:p>
    <w:p w14:paraId="3748FF18" w14:textId="265CB39A" w:rsidR="00AE004A" w:rsidRDefault="00A60DA2" w:rsidP="000C03B9">
      <w:pPr>
        <w:pStyle w:val="ListParagraph"/>
        <w:numPr>
          <w:ilvl w:val="0"/>
          <w:numId w:val="2"/>
        </w:numPr>
        <w:rPr>
          <w:szCs w:val="28"/>
        </w:rPr>
      </w:pPr>
      <w:r>
        <w:rPr>
          <w:szCs w:val="28"/>
        </w:rPr>
        <w:t>Translation Line</w:t>
      </w:r>
    </w:p>
    <w:p w14:paraId="4D62D35E" w14:textId="1DA15A4D" w:rsidR="00A60DA2" w:rsidRDefault="00A60DA2" w:rsidP="00A60DA2">
      <w:pPr>
        <w:pStyle w:val="ListParagraph"/>
        <w:numPr>
          <w:ilvl w:val="1"/>
          <w:numId w:val="2"/>
        </w:numPr>
        <w:rPr>
          <w:szCs w:val="28"/>
        </w:rPr>
      </w:pPr>
      <w:r>
        <w:rPr>
          <w:szCs w:val="28"/>
        </w:rPr>
        <w:t xml:space="preserve">What do you </w:t>
      </w:r>
      <w:r w:rsidR="00873C48">
        <w:rPr>
          <w:szCs w:val="28"/>
        </w:rPr>
        <w:t xml:space="preserve">use, how is it working, is it </w:t>
      </w:r>
      <w:r w:rsidR="00F96A84">
        <w:rPr>
          <w:szCs w:val="28"/>
        </w:rPr>
        <w:t>utilized?</w:t>
      </w:r>
      <w:r w:rsidR="00873C48">
        <w:rPr>
          <w:szCs w:val="28"/>
        </w:rPr>
        <w:t xml:space="preserve"> </w:t>
      </w:r>
    </w:p>
    <w:p w14:paraId="5211F01F" w14:textId="3A4A3470" w:rsidR="00BD4E38" w:rsidRDefault="00BD4E38" w:rsidP="00BD4E38">
      <w:pPr>
        <w:pStyle w:val="ListParagraph"/>
        <w:numPr>
          <w:ilvl w:val="0"/>
          <w:numId w:val="9"/>
        </w:numPr>
        <w:rPr>
          <w:szCs w:val="28"/>
        </w:rPr>
      </w:pPr>
      <w:r>
        <w:rPr>
          <w:szCs w:val="28"/>
        </w:rPr>
        <w:t>ePSS- What do you use</w:t>
      </w:r>
      <w:r w:rsidR="000B0B47">
        <w:rPr>
          <w:szCs w:val="28"/>
        </w:rPr>
        <w:t>?  AUCH will offer a training on AUCH’s ePSS</w:t>
      </w:r>
    </w:p>
    <w:p w14:paraId="0D19267D" w14:textId="73391B66" w:rsidR="000B0B47" w:rsidRPr="000B0B47" w:rsidRDefault="000B0B47" w:rsidP="000B0B47">
      <w:pPr>
        <w:pStyle w:val="paragraph"/>
        <w:numPr>
          <w:ilvl w:val="0"/>
          <w:numId w:val="9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0B0B47">
        <w:rPr>
          <w:rStyle w:val="normaltextrun"/>
          <w:rFonts w:asciiTheme="minorHAnsi" w:hAnsiTheme="minorHAnsi" w:cstheme="minorHAnsi"/>
          <w:sz w:val="22"/>
          <w:szCs w:val="22"/>
        </w:rPr>
        <w:t>UTECH – EHR, Azara Champion</w:t>
      </w:r>
      <w:r>
        <w:rPr>
          <w:rStyle w:val="normaltextrun"/>
          <w:rFonts w:asciiTheme="minorHAnsi" w:hAnsiTheme="minorHAnsi" w:cstheme="minorHAnsi"/>
          <w:sz w:val="22"/>
          <w:szCs w:val="22"/>
        </w:rPr>
        <w:t>-</w:t>
      </w:r>
      <w:r w:rsidRPr="000B0B47">
        <w:rPr>
          <w:rStyle w:val="normaltextrun"/>
          <w:rFonts w:asciiTheme="minorHAnsi" w:hAnsiTheme="minorHAnsi" w:cstheme="minorHAnsi"/>
          <w:sz w:val="22"/>
          <w:szCs w:val="22"/>
        </w:rPr>
        <w:t xml:space="preserve"> Colin Buck </w:t>
      </w:r>
      <w:r w:rsidRPr="000B0B47">
        <w:rPr>
          <w:rStyle w:val="normaltextrun"/>
          <w:rFonts w:asciiTheme="minorHAnsi" w:hAnsiTheme="minorHAnsi" w:cstheme="minorHAnsi"/>
          <w:sz w:val="22"/>
          <w:szCs w:val="22"/>
        </w:rPr>
        <w:t xml:space="preserve"> </w:t>
      </w:r>
      <w:hyperlink r:id="rId13" w:history="1">
        <w:r w:rsidRPr="00934C8D">
          <w:rPr>
            <w:rStyle w:val="Hyperlink"/>
            <w:rFonts w:asciiTheme="minorHAnsi" w:hAnsiTheme="minorHAnsi" w:cstheme="minorHAnsi"/>
            <w:sz w:val="22"/>
            <w:szCs w:val="22"/>
          </w:rPr>
          <w:t>cbuck@auch.org</w:t>
        </w:r>
      </w:hyperlink>
      <w:r>
        <w:rPr>
          <w:rStyle w:val="normaltextrun"/>
          <w:rFonts w:asciiTheme="minorHAnsi" w:hAnsiTheme="minorHAnsi" w:cstheme="minorHAnsi"/>
          <w:sz w:val="22"/>
          <w:szCs w:val="22"/>
        </w:rPr>
        <w:t xml:space="preserve"> </w:t>
      </w:r>
    </w:p>
    <w:p w14:paraId="3DF62699" w14:textId="652A9AFC" w:rsidR="00FB1743" w:rsidRPr="00FB1743" w:rsidRDefault="00AE004A" w:rsidP="00FB1743">
      <w:pPr>
        <w:pStyle w:val="ListParagraph"/>
        <w:numPr>
          <w:ilvl w:val="0"/>
          <w:numId w:val="2"/>
        </w:numPr>
        <w:rPr>
          <w:rStyle w:val="normaltextrun"/>
          <w:szCs w:val="28"/>
        </w:rPr>
      </w:pPr>
      <w:r>
        <w:rPr>
          <w:szCs w:val="28"/>
        </w:rPr>
        <w:t xml:space="preserve">AUCH Grant Requirements Peer Group </w:t>
      </w:r>
      <w:r w:rsidR="00190C4B">
        <w:rPr>
          <w:szCs w:val="28"/>
        </w:rPr>
        <w:t>Survey</w:t>
      </w:r>
      <w:r w:rsidR="00FB1743">
        <w:rPr>
          <w:szCs w:val="28"/>
        </w:rPr>
        <w:t xml:space="preserve">: </w:t>
      </w:r>
      <w:hyperlink r:id="rId14" w:history="1">
        <w:r w:rsidR="00FB1743" w:rsidRPr="00802D57">
          <w:rPr>
            <w:rStyle w:val="Hyperlink"/>
            <w:rFonts w:cstheme="minorHAnsi"/>
          </w:rPr>
          <w:t>https://www.surveymonkey.com/r/5KQDHDC</w:t>
        </w:r>
      </w:hyperlink>
    </w:p>
    <w:p w14:paraId="51CAC5D9" w14:textId="0BD7C26D" w:rsidR="000C03B9" w:rsidRPr="00727155" w:rsidRDefault="00727155" w:rsidP="00727155">
      <w:pPr>
        <w:rPr>
          <w:szCs w:val="28"/>
          <w:highlight w:val="yellow"/>
        </w:rPr>
      </w:pPr>
      <w:r>
        <w:rPr>
          <w:szCs w:val="28"/>
        </w:rPr>
        <w:t>Wrap Up and Adjourn</w:t>
      </w:r>
      <w:r>
        <w:rPr>
          <w:szCs w:val="28"/>
        </w:rPr>
        <w:tab/>
      </w:r>
      <w:r>
        <w:rPr>
          <w:szCs w:val="28"/>
        </w:rPr>
        <w:tab/>
      </w:r>
      <w:r>
        <w:rPr>
          <w:szCs w:val="28"/>
        </w:rPr>
        <w:tab/>
      </w:r>
      <w:r w:rsidR="00CD3ED3">
        <w:rPr>
          <w:szCs w:val="28"/>
        </w:rPr>
        <w:t>Shlisa Hughes</w:t>
      </w:r>
      <w:r w:rsidR="0003426F">
        <w:rPr>
          <w:szCs w:val="28"/>
        </w:rPr>
        <w:tab/>
      </w:r>
      <w:r>
        <w:rPr>
          <w:szCs w:val="28"/>
        </w:rPr>
        <w:tab/>
      </w:r>
      <w:r>
        <w:rPr>
          <w:szCs w:val="28"/>
        </w:rPr>
        <w:tab/>
      </w:r>
      <w:r>
        <w:rPr>
          <w:szCs w:val="28"/>
        </w:rPr>
        <w:tab/>
        <w:t>5</w:t>
      </w:r>
      <w:r w:rsidR="00721844">
        <w:rPr>
          <w:szCs w:val="28"/>
        </w:rPr>
        <w:t xml:space="preserve"> </w:t>
      </w:r>
      <w:r>
        <w:rPr>
          <w:szCs w:val="28"/>
        </w:rPr>
        <w:t xml:space="preserve">min. </w:t>
      </w:r>
      <w:r w:rsidR="000C03B9" w:rsidRPr="00727155">
        <w:rPr>
          <w:szCs w:val="28"/>
        </w:rPr>
        <w:tab/>
      </w:r>
      <w:r w:rsidR="000C03B9" w:rsidRPr="00727155">
        <w:rPr>
          <w:szCs w:val="28"/>
        </w:rPr>
        <w:tab/>
      </w:r>
    </w:p>
    <w:sectPr w:rsidR="000C03B9" w:rsidRPr="00727155" w:rsidSect="000C03B9">
      <w:headerReference w:type="default" r:id="rId15"/>
      <w:pgSz w:w="12240" w:h="15840"/>
      <w:pgMar w:top="1440" w:right="1440" w:bottom="1440" w:left="1440" w:header="720" w:footer="720" w:gutter="0"/>
      <w:pgBorders w:offsetFrom="page">
        <w:top w:val="single" w:sz="12" w:space="24" w:color="1F497D" w:themeColor="text2"/>
        <w:left w:val="single" w:sz="12" w:space="24" w:color="1F497D" w:themeColor="text2"/>
        <w:bottom w:val="single" w:sz="12" w:space="24" w:color="1F497D" w:themeColor="text2"/>
        <w:right w:val="single" w:sz="12" w:space="24" w:color="1F497D" w:themeColor="text2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4C187B" w14:textId="77777777" w:rsidR="00576007" w:rsidRDefault="00576007" w:rsidP="005073C2">
      <w:pPr>
        <w:spacing w:after="0" w:line="240" w:lineRule="auto"/>
      </w:pPr>
      <w:r>
        <w:separator/>
      </w:r>
    </w:p>
  </w:endnote>
  <w:endnote w:type="continuationSeparator" w:id="0">
    <w:p w14:paraId="3CFC2788" w14:textId="77777777" w:rsidR="00576007" w:rsidRDefault="00576007" w:rsidP="005073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FBD489" w14:textId="77777777" w:rsidR="00576007" w:rsidRDefault="00576007" w:rsidP="005073C2">
      <w:pPr>
        <w:spacing w:after="0" w:line="240" w:lineRule="auto"/>
      </w:pPr>
      <w:r>
        <w:separator/>
      </w:r>
    </w:p>
  </w:footnote>
  <w:footnote w:type="continuationSeparator" w:id="0">
    <w:p w14:paraId="40D6789C" w14:textId="77777777" w:rsidR="00576007" w:rsidRDefault="00576007" w:rsidP="005073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653DE7" w14:textId="77777777" w:rsidR="00F83C88" w:rsidRDefault="00F83C88">
    <w:pPr>
      <w:pStyle w:val="Header"/>
    </w:pPr>
  </w:p>
  <w:p w14:paraId="46046F01" w14:textId="77777777" w:rsidR="00F83C88" w:rsidRDefault="00F83C8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01AFB"/>
    <w:multiLevelType w:val="hybridMultilevel"/>
    <w:tmpl w:val="759665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4D4EA0"/>
    <w:multiLevelType w:val="multilevel"/>
    <w:tmpl w:val="1F46218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" w15:restartNumberingAfterBreak="0">
    <w:nsid w:val="1AC404D9"/>
    <w:multiLevelType w:val="hybridMultilevel"/>
    <w:tmpl w:val="361C2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EB455D"/>
    <w:multiLevelType w:val="hybridMultilevel"/>
    <w:tmpl w:val="9AB8F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4378CA"/>
    <w:multiLevelType w:val="hybridMultilevel"/>
    <w:tmpl w:val="6554A48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C27301C"/>
    <w:multiLevelType w:val="hybridMultilevel"/>
    <w:tmpl w:val="A5F404B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B43D9D"/>
    <w:multiLevelType w:val="hybridMultilevel"/>
    <w:tmpl w:val="307A4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8151975"/>
    <w:multiLevelType w:val="multilevel"/>
    <w:tmpl w:val="A72260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7B4C6FE6"/>
    <w:multiLevelType w:val="hybridMultilevel"/>
    <w:tmpl w:val="50E832EA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1149831532">
    <w:abstractNumId w:val="2"/>
  </w:num>
  <w:num w:numId="2" w16cid:durableId="1722097041">
    <w:abstractNumId w:val="0"/>
  </w:num>
  <w:num w:numId="3" w16cid:durableId="1260063794">
    <w:abstractNumId w:val="7"/>
  </w:num>
  <w:num w:numId="4" w16cid:durableId="206531698">
    <w:abstractNumId w:val="1"/>
  </w:num>
  <w:num w:numId="5" w16cid:durableId="875851759">
    <w:abstractNumId w:val="3"/>
  </w:num>
  <w:num w:numId="6" w16cid:durableId="1695570411">
    <w:abstractNumId w:val="4"/>
  </w:num>
  <w:num w:numId="7" w16cid:durableId="1238587962">
    <w:abstractNumId w:val="8"/>
  </w:num>
  <w:num w:numId="8" w16cid:durableId="1597130044">
    <w:abstractNumId w:val="5"/>
  </w:num>
  <w:num w:numId="9" w16cid:durableId="116905894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MjI1MzaxMDAxNzdR0lEKTi0uzszPAykwqwUAFl6ieywAAAA="/>
  </w:docVars>
  <w:rsids>
    <w:rsidRoot w:val="005073C2"/>
    <w:rsid w:val="0000312F"/>
    <w:rsid w:val="00014CEE"/>
    <w:rsid w:val="0003426F"/>
    <w:rsid w:val="000525D3"/>
    <w:rsid w:val="00055878"/>
    <w:rsid w:val="00086235"/>
    <w:rsid w:val="000A15B1"/>
    <w:rsid w:val="000B0B47"/>
    <w:rsid w:val="000B34CF"/>
    <w:rsid w:val="000C03B9"/>
    <w:rsid w:val="000C14B1"/>
    <w:rsid w:val="000D784A"/>
    <w:rsid w:val="00127135"/>
    <w:rsid w:val="00135C5C"/>
    <w:rsid w:val="00143979"/>
    <w:rsid w:val="001543B9"/>
    <w:rsid w:val="00154ACF"/>
    <w:rsid w:val="001877F8"/>
    <w:rsid w:val="00190C4B"/>
    <w:rsid w:val="001A740A"/>
    <w:rsid w:val="001C0D05"/>
    <w:rsid w:val="001E65C6"/>
    <w:rsid w:val="001F7E60"/>
    <w:rsid w:val="00242C80"/>
    <w:rsid w:val="002443D2"/>
    <w:rsid w:val="00255EAA"/>
    <w:rsid w:val="0027056C"/>
    <w:rsid w:val="002759EC"/>
    <w:rsid w:val="00282A83"/>
    <w:rsid w:val="00287FFA"/>
    <w:rsid w:val="002A452E"/>
    <w:rsid w:val="002A7FB4"/>
    <w:rsid w:val="002B5DA6"/>
    <w:rsid w:val="002C36B4"/>
    <w:rsid w:val="002D3F26"/>
    <w:rsid w:val="00323EE6"/>
    <w:rsid w:val="00331564"/>
    <w:rsid w:val="003478CE"/>
    <w:rsid w:val="00353398"/>
    <w:rsid w:val="00363412"/>
    <w:rsid w:val="00371202"/>
    <w:rsid w:val="00374524"/>
    <w:rsid w:val="00376F00"/>
    <w:rsid w:val="00392DAD"/>
    <w:rsid w:val="003F060E"/>
    <w:rsid w:val="003F0C1F"/>
    <w:rsid w:val="003F47BE"/>
    <w:rsid w:val="00403CCE"/>
    <w:rsid w:val="00410A5B"/>
    <w:rsid w:val="00447A6A"/>
    <w:rsid w:val="0046005A"/>
    <w:rsid w:val="00462B22"/>
    <w:rsid w:val="00475012"/>
    <w:rsid w:val="0048007E"/>
    <w:rsid w:val="0048476C"/>
    <w:rsid w:val="004A0AC4"/>
    <w:rsid w:val="004F38F3"/>
    <w:rsid w:val="005073C2"/>
    <w:rsid w:val="00527D07"/>
    <w:rsid w:val="005346B4"/>
    <w:rsid w:val="00542C15"/>
    <w:rsid w:val="00560898"/>
    <w:rsid w:val="00573BEC"/>
    <w:rsid w:val="00576007"/>
    <w:rsid w:val="005814BD"/>
    <w:rsid w:val="00581D34"/>
    <w:rsid w:val="005D01F2"/>
    <w:rsid w:val="005E2433"/>
    <w:rsid w:val="005E694E"/>
    <w:rsid w:val="00600636"/>
    <w:rsid w:val="00625735"/>
    <w:rsid w:val="00633EA2"/>
    <w:rsid w:val="0063688B"/>
    <w:rsid w:val="00644270"/>
    <w:rsid w:val="00656AF0"/>
    <w:rsid w:val="00670677"/>
    <w:rsid w:val="006739B7"/>
    <w:rsid w:val="0069266F"/>
    <w:rsid w:val="006A71F1"/>
    <w:rsid w:val="006E036F"/>
    <w:rsid w:val="006E1650"/>
    <w:rsid w:val="006E7556"/>
    <w:rsid w:val="00701924"/>
    <w:rsid w:val="00702B29"/>
    <w:rsid w:val="00721844"/>
    <w:rsid w:val="00723462"/>
    <w:rsid w:val="00727155"/>
    <w:rsid w:val="00734FEF"/>
    <w:rsid w:val="00735F74"/>
    <w:rsid w:val="00751C20"/>
    <w:rsid w:val="00774760"/>
    <w:rsid w:val="007A2C8B"/>
    <w:rsid w:val="007D3C33"/>
    <w:rsid w:val="007E44F3"/>
    <w:rsid w:val="007F5B43"/>
    <w:rsid w:val="008121FE"/>
    <w:rsid w:val="00816C36"/>
    <w:rsid w:val="00817149"/>
    <w:rsid w:val="00835757"/>
    <w:rsid w:val="00873C48"/>
    <w:rsid w:val="008802A0"/>
    <w:rsid w:val="008B1220"/>
    <w:rsid w:val="008C057F"/>
    <w:rsid w:val="008E4A37"/>
    <w:rsid w:val="00900D47"/>
    <w:rsid w:val="00905328"/>
    <w:rsid w:val="0090564F"/>
    <w:rsid w:val="009331DF"/>
    <w:rsid w:val="0094231F"/>
    <w:rsid w:val="00943806"/>
    <w:rsid w:val="00960093"/>
    <w:rsid w:val="00965268"/>
    <w:rsid w:val="0096588B"/>
    <w:rsid w:val="00971B2E"/>
    <w:rsid w:val="00987DEC"/>
    <w:rsid w:val="009B5184"/>
    <w:rsid w:val="00A03B87"/>
    <w:rsid w:val="00A0407F"/>
    <w:rsid w:val="00A04B7F"/>
    <w:rsid w:val="00A1320F"/>
    <w:rsid w:val="00A26492"/>
    <w:rsid w:val="00A3118D"/>
    <w:rsid w:val="00A366B9"/>
    <w:rsid w:val="00A60DA2"/>
    <w:rsid w:val="00A6139F"/>
    <w:rsid w:val="00A95201"/>
    <w:rsid w:val="00AB3EA1"/>
    <w:rsid w:val="00AC537E"/>
    <w:rsid w:val="00AE004A"/>
    <w:rsid w:val="00AF6B99"/>
    <w:rsid w:val="00B151DE"/>
    <w:rsid w:val="00B22998"/>
    <w:rsid w:val="00B25951"/>
    <w:rsid w:val="00B3648F"/>
    <w:rsid w:val="00B8724B"/>
    <w:rsid w:val="00B95636"/>
    <w:rsid w:val="00BD206B"/>
    <w:rsid w:val="00BD384D"/>
    <w:rsid w:val="00BD4E38"/>
    <w:rsid w:val="00BD56F6"/>
    <w:rsid w:val="00C07584"/>
    <w:rsid w:val="00C15316"/>
    <w:rsid w:val="00C2662B"/>
    <w:rsid w:val="00C45D35"/>
    <w:rsid w:val="00C5788A"/>
    <w:rsid w:val="00C615A1"/>
    <w:rsid w:val="00C71FB8"/>
    <w:rsid w:val="00C879F3"/>
    <w:rsid w:val="00C94FC2"/>
    <w:rsid w:val="00CB7FEC"/>
    <w:rsid w:val="00CD3ED3"/>
    <w:rsid w:val="00D0667A"/>
    <w:rsid w:val="00D26071"/>
    <w:rsid w:val="00D3125B"/>
    <w:rsid w:val="00D5010A"/>
    <w:rsid w:val="00D515E7"/>
    <w:rsid w:val="00D52103"/>
    <w:rsid w:val="00D570BC"/>
    <w:rsid w:val="00D80D82"/>
    <w:rsid w:val="00D85F6F"/>
    <w:rsid w:val="00DA098E"/>
    <w:rsid w:val="00DA1AC7"/>
    <w:rsid w:val="00DA753F"/>
    <w:rsid w:val="00DC3556"/>
    <w:rsid w:val="00DE6FE4"/>
    <w:rsid w:val="00DF7687"/>
    <w:rsid w:val="00E02BD4"/>
    <w:rsid w:val="00E07FCE"/>
    <w:rsid w:val="00E2270B"/>
    <w:rsid w:val="00E4172D"/>
    <w:rsid w:val="00E477E8"/>
    <w:rsid w:val="00E86E23"/>
    <w:rsid w:val="00EA4514"/>
    <w:rsid w:val="00EE720F"/>
    <w:rsid w:val="00EF6682"/>
    <w:rsid w:val="00F05B3C"/>
    <w:rsid w:val="00F07961"/>
    <w:rsid w:val="00F11854"/>
    <w:rsid w:val="00F13169"/>
    <w:rsid w:val="00F2207A"/>
    <w:rsid w:val="00F31604"/>
    <w:rsid w:val="00F36664"/>
    <w:rsid w:val="00F427A1"/>
    <w:rsid w:val="00F742F5"/>
    <w:rsid w:val="00F77D77"/>
    <w:rsid w:val="00F83C88"/>
    <w:rsid w:val="00F94870"/>
    <w:rsid w:val="00F96A84"/>
    <w:rsid w:val="00FB1743"/>
    <w:rsid w:val="00FF0C04"/>
    <w:rsid w:val="00FF6A57"/>
    <w:rsid w:val="2B667C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DAFE12"/>
  <w15:docId w15:val="{7064C055-2DAA-405B-BC2E-3336A4FF16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5B3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073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073C2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73C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73C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073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73C2"/>
  </w:style>
  <w:style w:type="paragraph" w:styleId="Footer">
    <w:name w:val="footer"/>
    <w:basedOn w:val="Normal"/>
    <w:link w:val="FooterChar"/>
    <w:uiPriority w:val="99"/>
    <w:unhideWhenUsed/>
    <w:rsid w:val="005073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73C2"/>
  </w:style>
  <w:style w:type="character" w:styleId="Hyperlink">
    <w:name w:val="Hyperlink"/>
    <w:basedOn w:val="DefaultParagraphFont"/>
    <w:rsid w:val="005073C2"/>
    <w:rPr>
      <w:color w:val="0000FF"/>
      <w:u w:val="single"/>
    </w:rPr>
  </w:style>
  <w:style w:type="table" w:styleId="GridTable1Light-Accent2">
    <w:name w:val="Grid Table 1 Light Accent 2"/>
    <w:basedOn w:val="TableNormal"/>
    <w:uiPriority w:val="46"/>
    <w:rsid w:val="006E1650"/>
    <w:pPr>
      <w:spacing w:after="0" w:line="240" w:lineRule="auto"/>
    </w:pPr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A1320F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rsid w:val="000C03B9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721844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styleId="UnresolvedMention">
    <w:name w:val="Unresolved Mention"/>
    <w:basedOn w:val="DefaultParagraphFont"/>
    <w:uiPriority w:val="99"/>
    <w:semiHidden/>
    <w:unhideWhenUsed/>
    <w:rsid w:val="00C879F3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A04B7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A04B7F"/>
  </w:style>
  <w:style w:type="character" w:customStyle="1" w:styleId="tabchar">
    <w:name w:val="tabchar"/>
    <w:basedOn w:val="DefaultParagraphFont"/>
    <w:rsid w:val="00A04B7F"/>
  </w:style>
  <w:style w:type="character" w:customStyle="1" w:styleId="eop">
    <w:name w:val="eop"/>
    <w:basedOn w:val="DefaultParagraphFont"/>
    <w:rsid w:val="00A04B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99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90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5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74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cbuck@auch.org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auch-org.zoom.us/j/99176497731?pwd=SUJoS3FJMVM3UVNOL01naXQ3Q0F1Zz09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surveymonkey.com/r/5KQDHDC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andTime xmlns="04b44a28-9832-471d-a064-d88ab0f73439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6AADA7DD7C754D84A1F12F2E7A3AF1" ma:contentTypeVersion="14" ma:contentTypeDescription="Create a new document." ma:contentTypeScope="" ma:versionID="261717985cf062a5a86f68aaa4c1765f">
  <xsd:schema xmlns:xsd="http://www.w3.org/2001/XMLSchema" xmlns:xs="http://www.w3.org/2001/XMLSchema" xmlns:p="http://schemas.microsoft.com/office/2006/metadata/properties" xmlns:ns2="04b44a28-9832-471d-a064-d88ab0f73439" xmlns:ns3="e58782d5-b824-4948-912d-54c7408b6e5e" targetNamespace="http://schemas.microsoft.com/office/2006/metadata/properties" ma:root="true" ma:fieldsID="c019859ee37d461ea2e7d9eb757a52d8" ns2:_="" ns3:_="">
    <xsd:import namespace="04b44a28-9832-471d-a064-d88ab0f73439"/>
    <xsd:import namespace="e58782d5-b824-4948-912d-54c7408b6e5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DateandTim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b44a28-9832-471d-a064-d88ab0f7343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DateandTime" ma:index="20" nillable="true" ma:displayName="Date and Time" ma:format="DateTime" ma:internalName="DateandTime">
      <xsd:simpleType>
        <xsd:restriction base="dms:DateTime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8782d5-b824-4948-912d-54c7408b6e5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50CEE409-08FA-40B7-B84D-352F2883DA15}">
  <ds:schemaRefs>
    <ds:schemaRef ds:uri="http://schemas.microsoft.com/office/2006/metadata/properties"/>
    <ds:schemaRef ds:uri="http://schemas.microsoft.com/office/infopath/2007/PartnerControls"/>
    <ds:schemaRef ds:uri="04b44a28-9832-471d-a064-d88ab0f73439"/>
  </ds:schemaRefs>
</ds:datastoreItem>
</file>

<file path=customXml/itemProps2.xml><?xml version="1.0" encoding="utf-8"?>
<ds:datastoreItem xmlns:ds="http://schemas.openxmlformats.org/officeDocument/2006/customXml" ds:itemID="{26E2A09E-B8B7-4081-B428-5DD47319395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3EA485A-5B1D-4358-A8E9-A780945AC6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b44a28-9832-471d-a064-d88ab0f73439"/>
    <ds:schemaRef ds:uri="e58782d5-b824-4948-912d-54c7408b6e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B06F2BE-7ABE-40B4-A08F-52A09E5EED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</Pages>
  <Words>183</Words>
  <Characters>104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urtney Pariera Dinkins</dc:creator>
  <cp:lastModifiedBy>Shlisa Hughes</cp:lastModifiedBy>
  <cp:revision>5</cp:revision>
  <cp:lastPrinted>2018-05-15T17:45:00Z</cp:lastPrinted>
  <dcterms:created xsi:type="dcterms:W3CDTF">2022-05-03T21:02:00Z</dcterms:created>
  <dcterms:modified xsi:type="dcterms:W3CDTF">2022-05-04T1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6AADA7DD7C754D84A1F12F2E7A3AF1</vt:lpwstr>
  </property>
  <property fmtid="{D5CDD505-2E9C-101B-9397-08002B2CF9AE}" pid="3" name="Order">
    <vt:r8>2152400</vt:r8>
  </property>
</Properties>
</file>